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 วันนี้พบกับรายวิชาภาษาไทย ชั้นประถามศึกษาปีที่ 5 เช่นเคย 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 ส่วนจะเป็นอย่างไรนั้นติดตามชมได้เลยครับ สำหรับวันนี้ครับ ครูมีเรื่องมาให้นักเรียนฟังนะครับ จากนั้นให้นักเรียนได้ตอบคำถามจากเรื่องที่ฟังและดูครับ 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 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 ช่อง สสส. กรมส่งเสริมสุขภาพนะครับ เรื่อง พลังชุมชนนะครับ เป็นรูปแบบของวิดีโอฉบับเต็มนะครับ เป็นอย่างไรบ้างครับ หลังจากที่นักเรียนปลายทางขอบครูโอและครูบอมนี่ 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 เดี๋ยวเรามาตอบคำถามพร้อมกันเลยนะครับ 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มาดูนะคะ ว่าคำถามของเราในวันนี้มีคำถามอะไรบ้าง 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 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จากที่เราดูเมื่อสักครู่นี้ครับ 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 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 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 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 รวมใจ แล้วก็รวมมือกันในการที่จะงดเหล้าในช่วงเข้าพรรษา 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 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่า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 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 การไม่ดื่มเหล้านะครับ ก็จะทำให้ประหยัดค่าใช้จ่าย ประหยัดทรัพย์สินได้ 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 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 ก็จะไม่มีการทะเลาะวิวาท เกือบหลายประเด็นนะครับ หลายสาเหตุนะครับ ของการทะเลาะวิวาทมาจากการดื่มสุราด้วยใช่ไหมครับ 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 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 และสุดท้ายนะครับ ก็จะทำให้ไม่ขาดสติด้วย 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เพราะว่าทุกครั้งช่วงเทศกาลสำคัญนะคะ เทศกาลปีใหม่ เทศกาลสงกรานต์นะคะ นักเรียนจะสังเกตุว่าภาครัฐนะคะ 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 ในวันนี้นะครับ เราจะเรียนกันในเรื่องการพูดแสดงความรู้และความคิดเห็นจากเรื่องที่ฟังนั่นเองครับ 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 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 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 ซึ่งก็เป็นด้านทักษะที่นักเรียนควรฝึกฝนให้ดีสม่ำเสมอ เพื่อการพูดนั้นมีประสิทธิภาพ 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 เรามาดูคำถามสำคัญในวันนี้นะครับนักเรียน 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 นักเรียนคิดว่าการแสดงความคิดเห็นคืออะไรนะคะ ตอนนี้เรายังไม่ได้เรียนเนื้อหา นักเรียนสามารถแสดงความคิด 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 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 ถ้านักเรียนนั่งเป็นกลุ่ม สามารถระดมความคิดปรึกษาได้ว่าการพูดแสดงความคิดเห็นนั้นคืออะไร สำหรับครูโอแล้วด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 คำถามข้อที่ 2</w:t>
      </w:r>
    </w:p>
    <w:p>
      <w:pPr>
        <w:pStyle w:val="BodyText"/>
      </w:pPr>
      <w:r>
        <w:t xml:space="preserve">(คุณครูวาสนา) สำหรับข้อที่ 2 นะคะ 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 ในขณะที่เรากำลังฟังและดูเรื่องใดเรื่องหนึ่งแล้ว ครูเชื่อว่าตัวเราเองนี่ อาจจะมีความคิดเห็นที่แตกต่างกันได้ ความคิดเห็นของคนเราอาจจะไม่เหมือนกัน 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จะเหมือนกันหมดไหมครับนักเรียน 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 ถามว่าเพราะอะไร เพราะว่าคนเรานั้นก็จะมีความรู้และประสบการณ์ที่ต่างกันใช่ไหมครับครูบอม เมื่อเรามีความรู้ มีทักษะ มีประสบการณ์ มีความเชื่อที่แตกต่างกันไปด้วย ดูอย่างรูปภาพนี้ 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 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 ไม่ใช่เรื่องที่ผิด แต่เราสามารถทำการพูดคุยนะคะ 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 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 นักเรียนปลายทางคิดเหมือนครูไหม นักเรียนปลายทางลองแสดงความคิดเห็น คำพูด คำพูดที่ดี คือ คำพูดแบบไหน 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 ท่าทางก็ควรจะเป็นอย่างไร มีไหมครับ ท่าทางที่สุภาพนั่นเอง 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 ไหนใครทราบแล้วบ้าง ยกมือตอบนะครับนักเรียน 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 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ให้ผู้ฟังนี่เขาได้ฟังนะครับ ว่าเรามีความรู้อะไรบ้าง แล้วก็อาจจะพูดจากประสบการณ์ที่เราได้รับก็ได้นะครับ ต่อมาครับ นักเรียนครับ การพูดแสดงความคิดเห็น ถ้านักเรียนสังเกต นักเรียนจะเจอคำสำคัญคำหนึ่งนะครับ เจอไหมครับ คำสำคัญคำนี้ เป็นคำหรือแสดงความคิดเห็นนั่นเอง นั้น นักเรียนจะต้องมีหลักฐานและเหตุผลประกอบอยู่เสมอ เพราะในขณะที่เราแสดงความคิดเห็นนั้น 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 เอาเข้ามารวมกันแล้ว การพูดแสดงความรู้และความคิดเห็นนะครับ เป็นการพูดแสดงความรู้ต่อเรื่องใดเรื่องหนึ่ง บอกเวลาที่เราตอบคำถามหรือที่เราพูดอะไรนั้น เรามักจะต้องมีเหตุผลและหลักฐานประกอนะครับนักเรียน เพราะฉะนั้น ในส่วนสรุปความหมายสุดท้ายนี้ 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 ก่อนที่ครูโอจะอธิบายนั้น นักเรียนมีสมุดอยู่กับตัวเองไหมครับ 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 คุณครูให้เวลาสักครู่นะครับนักเรียน ได้ไหมครับนักเรียน นักเรียนลองคิดดูนะ เกี่ยวกับหลักการพูดแสดงความรู้และความคิดเห็น 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 ได้ไหมครับ ได้สัก 2 ข้อก็ยังดีนะครับ เกี่ยวกับหลักการพูดแสดงความรู้และความคิดเห็น นักเรียนได้ไหมครับ ถ้าได้แล้วนะครับ เรามาดูพร้อมกันนะครับ มาดูของครูโอ 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 นักเรียนก็ควรที่จะพูดเชิงสร้างสรรค์ด้วย 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 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 นักเรียนก็ควรไตร่ตรองสำนวนภาษาให้ดี เพื่อไม่ให้ผิดพลาดนะครับ การปฏิบัติที่ดีได้นั้นนะ การที่เราจะพูดแสดงคามคิดเห็นได้ดีได้นั้น เราจะต้องปฏิบัติดังนี้ ข้อก็ต้องอันดับแรกคิดให้ดูก่อนพูด หรือเรียกว่า "ตั้งสติก่อนพูดนั่นเองนะครับนักเรียน ต่อมาข้อที่ 2 นะครับ เราจะต้องมีความรู้เกี่ยวกับเรื่องที่จะพูด เช่น จะพูดแสดงความรู้แสดงความคิดเห็นนะครับ อุทยานประวัติศาสตร์อยุธยา อุทยานประวัติศาสตร์อยุธยา 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 เพื่อการพูดนั้นเข้าใจ ครูบอมครับในส่วนของข้อที่ 4 นั้น เรียงลำดับการพูดให้ต่อเนื่องไว้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 ก็คือเป็นการเรียงเรียบเรียงเป็น 1, 2, 3, 4 เรื่อง เป็นหัวข้อนะคะ เพื่อที่เวลาเราพูดออกไปแล้ว ผู้ฟังนะคะ จะได้เข้าใจเรา 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 อย่างนี้นะคะ จะเป็นการเรียบเรียงลำดับในการพูดนะคะ เพื่อให้ผู้ฟังเกิดความเข้าใจมากที่สุดค่ะ 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 ครูโอมี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 สุภาษิตนี้เลยครับลูกอ่านดัง ๆ อีกครั้งครับไม่ได้ยินเลย อ่านพร้อมกัน 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 พูดดีเป็นศรีแก่ตัว ก็ฝากข้อคิดนะ ข้อปฏิบัติในการที่จะพูดแสดงความรู้ความคิดเห็นอะไรนั้น จู่ ๆ อย่างเช่น วันนี้เห็นเพื่อนเดินมา เพื่อนอาจจะเนื้อตัวมอมแมม เราอาจจะไปพูดกับเพื่อน ว่าเพื่อนเธอนี่แต่งตัวไม่ดีเลย แต่งตัวมอมแมม 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 เป็นการพูดแสดงความคิดเห็นทางลบนะคะ 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ของคนฟัง อย่างเช่น วันนั้นที่เพื่อนแต่งตัวไม่เรียบร้อย อาจจะเป็นเพราะว่าเขามีปัญหาสุขภาพหรือเปล่า 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 การที่นักเรียนจะหยอกล้อเพื่อนนะคะ ก็ควรที่จะคิดก่อนว่าถ้าเราพูดไปแล้วเพื่อนจะเสียใจไหม 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 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 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 นักเรียนครับ นี่คือตัวอย่างของการทำใบงานที่ 7 นะครับ หลักการพูด แสดงความรู้และความคิดเห็น 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 นักเรียนสามารถศึกษาใบความรู้ประกอบได้นะครับ 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 ต่อมานะครับ คำชี้แจงกิจกรรมนักเรียน ตั้งใจทำงาน อาจจะจับคู่กัน หรือทำงานเป็นกลุ่มก็ได้ เกี่ยวกับใบงานที่ 7 ฉะนั้น รบกวนคุณครูปลายทางนะครับ 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บ้างครับนักเรียน หลังจากที่นักเรียนนี่ ได้ทำกิจกรรมเกี่ยวกับหลักการพูดและการดูแล้ว นักเรียนได้รับประสบการณ์จากกิจกรรมกลุ่มหรืออาจจะทำเป็นคู่ก็ได้งานสำเร็จไหมครับ ถ้าของใครไม่สำเร็จ สามารถกลับไปทำเป็นการบ้านและมาส่งคุณครูประจำชั้นได้นะครับนักเรียน และในวันนี้เราจะมาสรุปความรู้กัน นักเรียนครับ ในการพูดแสดงความรู้และความคิดเห็นนั้น นักเรียนจะต้องพูดให้ดี มีหลักการพูด พูดในเชิงสร้างสรรค์นะครับ แล้วก็มีหลักฐานประกอบการพูดและก็ความน่าเชื่อถือด้วย ถ้าเราพูดได้น่าเชื่อถือมีเหตุมีผลผู้ที่เขาฟังเราเสนอแนะนี่ เขาก็จะฟังเรา แล้วก็เห็นด้วย คำถามครับครูบอม วันนี้ครูบอมมีคำถามอะไรมาถามนักเรียนกันบ้างครับ</w:t>
      </w:r>
    </w:p>
    <w:p>
      <w:pPr>
        <w:pStyle w:val="BodyText"/>
      </w:pPr>
      <w:r>
        <w:t xml:space="preserve">(คุณครูวาสนา) เป็นเหมือนเช่นเคยนะคะ ว่าวิชาภาษาไทยของเรานะคะ จะมีคำถามสรุปบทเรียนทุกครั้งนะคะ เพื่อเป็นการกระตุ้นความรู้ของนักเรียนนะคะ สำหรับคำถามข้อแรก ก็คือการพูดแสดงความรู้และความคิดเห็นที่ดีนะคะ ควรจะปฏิบัติอย่างไร จึงจะมีความเหมาะสมค่ะ</w:t>
      </w:r>
    </w:p>
    <w:p>
      <w:pPr>
        <w:pStyle w:val="BodyText"/>
      </w:pPr>
      <w:r>
        <w:t xml:space="preserve">(คุณครูชลภักดิ์) การพูดแสดงความรู้และความคิดเห็นนี่ นักเรียนคิดว่าควรจะปฏิบัติอย่างไร ไหนมีใครตอบได้บ้างครับ ยกมือตอบได้เลยนะครับนักเรียน มีหลายคนตอบได้ตอบแน่ ๆ เลยนะครับ ช่วยกันตอบนะครับ ช่วยกันปรึกษากันเดี๋ยวเรามาดูกันว่าการพูดแสดงความรู้และความคิดเห็นที่ดีนั้นควรมีหลักปฏิบัติอย่างไรบ้าง อันดับแรกเลย นักเรียนก็ต้องฟังเรื่องนั้น ให้เข้าใจเสียก่อน ศึกษาให้เข้าใจ 2. ตั้งคำถามแล้วก็เขียนแบบร่างนะ เขียนแบบร่างการพูด เขียนเสร็จก็ปรับปรุงสำนวนภาษา หลังจากนั้นซักซ้อมการพูดและนำไปสู่การพูดแสดงความคิดเห็น และในขณะที่พูดแสดงความคิดเห็นนั้นนักเรียนก็ควรจะมีมารยาทในการพูดด้วย ถ้ามีการปฏิบัติแบบนี้ จึงจะเรียกว่าคุณหรือตัวเราเองนี่มีการพูดแสดงความรู้และความคิดเห็นที่ดี ต่อไปเลยครับครูบอม สำหรับข้อที่ 2 นะคะ การพูดแสดงความคิดเห็นมีความสำคัญอย่างไรค่ะ</w:t>
      </w:r>
    </w:p>
    <w:p>
      <w:pPr>
        <w:pStyle w:val="BodyText"/>
      </w:pPr>
      <w:r>
        <w:t xml:space="preserve">(คุณครูชลภักดิ์) นักเรียนตอบได้ไหมเอ่ย การพูดแสดงความคิดเห็นมีความสำคัญอย่างไร หลังจากที่เราเรียนไปแล้ว นักเรียนทราบไหมครับ ว่าความสำคัญของการพูดแสดงความรู้แสดงความคิดเห็นน่ะ คืออะไร นะ สำหรับครูโอแล้ว การพูดแสดงความคิดเห็นนั้น มีความสำคัญอย่างยิ่ง แสดงความคิดเห็นเกี่ยวกับเรื่องใดเรื่องหนึ่งเราก็ต้องมีเจตคติที่ดีต่อเรื่องนั้นก่อนนะ และเวลาแสดงความคิดเห็นก็ควรมีหลักฐานประกอบ มีเหตุผลที่น่าเชื่อถือ และชีวิตประจำวันเรามีเรื่องต่าง ๆ มากระทบที่อาจจะทำให้นักเรียนได้แสดงความคิดเห็นได้ อย่างเช่น นักเรียนรู้จักสมาร์ตโฟนไหม รู้จัก แท็บเล็ต รู้จักมือถือไหม มีแอปพลิเคชันมากมาย โดยเฉพาะ YouTube ครูเชื่อว่านักเรียนของครูหลายคนนี่ จะดู YouTube เสียส่วนใหญ่ ในขณะที่ดูและฟังอะไรในสื่อ Youtube ได้ด้วย เพราะฉะนั้น ถือว่ามีความสำคัญนะครับ การพูดแสดงความคิดเห็นนี่ ก็มีความสำคัญด้วยนะครับนักเรียน ปิดมือถือก่อน นักเรียนครับ บทเรียนครั้งต่อไปนี่เราจะได้เรียนเกี่ยวกับการพูดแสดงความคิดเห็นนะ ก่อนที่จะไปจบนะ จะจบเรื่องนี้นั้นครูกลอน กลอนมาฝากนะครับ เกี่ยวกับเรื่องของการพูด ถึงบางพูดพูดสีเป็นศรีศักดิมีคนรักรสถ้อนอร่อยจิต แม้นพูดชั่วตัวตายทำลายมิตร จะชอบผิดในมนุษญ์เพราะพูดจา เพราะฉะนั้น ครูอยากจะฝากให้นักเรียนนะครับพูดให้ดี มีหลักการและก็ตั้งใจพูดแสดงความคิดเห็นด้วยนะครับ บทเรียนครั้งต่อไป อย่างที่บอกเราเรียนกัน 2 ชั่วโมง ชั่วโทวที่ 2 ก็จะได้เกี่ยวกับการฝึกปฏิบัติ</w:t>
      </w:r>
    </w:p>
    <w:p>
      <w:pPr>
        <w:pStyle w:val="BodyText"/>
      </w:pPr>
      <w:r>
        <w:t xml:space="preserve">(คุณครูวาสนา) ที่สิ่งที่ต้องเตรียมคือใบความรู้ที่ 8 และใบงานที่ 8 เช่นเดียวกันเลยนะคะ ก็คือการพูดแสดงความรู้และความคิดเห็นจากเรื่องที่ฟังและดูค่ะ ซึ่งใบความรู้นี้นะคะ นักเรียนปลายทางและคุณครูปลายทางสามารถเข้าไปที่ www.dltv.ac..th นะคะ ในรายวิชาภาษาไทย ชั้นประถมศึกษาปีที่ 5 ค่ะ</w:t>
      </w:r>
    </w:p>
    <w:p>
      <w:pPr>
        <w:pStyle w:val="BodyText"/>
      </w:pPr>
      <w:r>
        <w:t xml:space="preserve">(คุณครูชลภักดิ์) ครับ สำหรับวันนี้ขอให้นักเรียนกลับบ้านไปทบทวนและสรุปบทเรียนให้เข้าใจอีกนะครับ และพบกันใหม่ในชั่วโมงถัดไป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บ่งพิมพ์ (DLTV ภาษาไทย ป. 5 หน่วยที่ 1) ๘ การพูดแสดงความรู้และความคิดเห็นจากเรื่องที่ฟังและดู (๒) ๑๕ มิ.ย. ๖๔</dc:title>
  <dc:creator/>
  <cp:keywords/>
  <dcterms:created xsi:type="dcterms:W3CDTF">2021-11-22T04:18:04Z</dcterms:created>
  <dcterms:modified xsi:type="dcterms:W3CDTF">2021-11-22T0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พฤษจิกายน 2564 เวลา 09.00 น.</vt:lpwstr>
  </property>
  <property fmtid="{D5CDD505-2E9C-101B-9397-08002B2CF9AE}" pid="3" name="subtitle">
    <vt:lpwstr/>
  </property>
</Properties>
</file>